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76661818" w:edGrp="everyone"/>
      <w:permEnd w:id="2076661818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301391F6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571C76">
        <w:t>01-0</w:t>
      </w:r>
      <w:r w:rsidR="003C554C">
        <w:t>9</w:t>
      </w:r>
      <w:r w:rsidR="00571C76">
        <w:t>-2026</w:t>
      </w:r>
      <w:r w:rsidR="00F31940" w:rsidRPr="00F31940">
        <w:t xml:space="preserve"> to </w:t>
      </w:r>
      <w:r w:rsidR="000E647B">
        <w:t>01</w:t>
      </w:r>
      <w:r w:rsidR="00F31940" w:rsidRPr="00F31940">
        <w:t>-</w:t>
      </w:r>
      <w:r w:rsidR="003C554C">
        <w:t>15</w:t>
      </w:r>
      <w:r w:rsidR="00F31940" w:rsidRPr="00F31940">
        <w:t>-202</w:t>
      </w:r>
      <w:r w:rsidR="00B35446">
        <w:t>6</w:t>
      </w:r>
    </w:p>
    <w:p w14:paraId="665A9610" w14:textId="6DD389FF" w:rsidR="007D404D" w:rsidRPr="007D404D" w:rsidRDefault="00571C76" w:rsidP="007D404D">
      <w:pPr>
        <w:pStyle w:val="Heading1"/>
      </w:pPr>
      <w:r>
        <w:t>January 0</w:t>
      </w:r>
      <w:r w:rsidR="003C554C">
        <w:t>9</w:t>
      </w:r>
      <w:r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7B06A371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571C76">
              <w:rPr>
                <w:rFonts w:ascii="Arial" w:hAnsi="Arial" w:cs="Arial"/>
                <w:sz w:val="24"/>
                <w:szCs w:val="24"/>
              </w:rPr>
              <w:t>3</w:t>
            </w:r>
            <w:r w:rsidR="000225FD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6EDAF2A1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30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34B1542C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772D5">
              <w:rPr>
                <w:rFonts w:ascii="Arial" w:hAnsi="Arial" w:cs="Arial"/>
                <w:sz w:val="24"/>
                <w:szCs w:val="24"/>
              </w:rPr>
              <w:t>3</w:t>
            </w:r>
            <w:r w:rsidR="000225FD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</w:tbl>
    <w:bookmarkEnd w:id="0"/>
    <w:p w14:paraId="2183C0D8" w14:textId="78933829" w:rsidR="009C5AE9" w:rsidRPr="000E494D" w:rsidRDefault="00571C76" w:rsidP="000E494D">
      <w:pPr>
        <w:pStyle w:val="Heading1"/>
      </w:pPr>
      <w:r>
        <w:t xml:space="preserve">January </w:t>
      </w:r>
      <w:r w:rsidR="003C554C">
        <w:t>10</w:t>
      </w:r>
      <w:r>
        <w:t xml:space="preserve">, 2026 </w:t>
      </w:r>
      <w:r w:rsidR="00AD30EE">
        <w:t xml:space="preserve">and </w:t>
      </w:r>
      <w:r>
        <w:t xml:space="preserve">January </w:t>
      </w:r>
      <w:r w:rsidR="003C554C">
        <w:t>11</w:t>
      </w:r>
      <w:r>
        <w:t xml:space="preserve">, 2026 </w:t>
      </w:r>
      <w:r w:rsidR="009C5AE9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225FD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B9634EC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0225FD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69E4ED72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0225FD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671812DF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</w:tbl>
    <w:p w14:paraId="47764116" w14:textId="34326291" w:rsidR="009C5AE9" w:rsidRPr="00A00DC9" w:rsidRDefault="00571C76" w:rsidP="000E494D">
      <w:pPr>
        <w:pStyle w:val="Heading1"/>
      </w:pPr>
      <w:r>
        <w:t xml:space="preserve">January </w:t>
      </w:r>
      <w:r w:rsidR="003C554C">
        <w:t>12</w:t>
      </w:r>
      <w:r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225FD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1AE10BC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0225FD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CF437FA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0225FD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33FDF735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</w:tbl>
    <w:p w14:paraId="547A85BB" w14:textId="6FB6BFA5" w:rsidR="009C5AE9" w:rsidRPr="00A00DC9" w:rsidRDefault="00571C76" w:rsidP="000E494D">
      <w:pPr>
        <w:pStyle w:val="Heading1"/>
      </w:pPr>
      <w:r>
        <w:t xml:space="preserve">January </w:t>
      </w:r>
      <w:r w:rsidR="003C554C">
        <w:t>13</w:t>
      </w:r>
      <w:r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225FD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218340A3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0225FD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71E1EA43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0225FD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25D49CA1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</w:tbl>
    <w:p w14:paraId="56BEF334" w14:textId="645962C9" w:rsidR="009C5AE9" w:rsidRPr="00A00DC9" w:rsidRDefault="00571C76" w:rsidP="000E494D">
      <w:pPr>
        <w:pStyle w:val="Heading1"/>
      </w:pPr>
      <w:r>
        <w:t xml:space="preserve">January </w:t>
      </w:r>
      <w:r w:rsidR="003C554C">
        <w:t>14</w:t>
      </w:r>
      <w:r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225FD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10CD7505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0225FD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18268549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0225FD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17CF1C46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</w:tbl>
    <w:p w14:paraId="59107D60" w14:textId="03EB89AD" w:rsidR="009C5AE9" w:rsidRPr="00474BEF" w:rsidRDefault="00CF02BB" w:rsidP="000E494D">
      <w:pPr>
        <w:pStyle w:val="Heading1"/>
      </w:pPr>
      <w:r>
        <w:t xml:space="preserve">January </w:t>
      </w:r>
      <w:r w:rsidR="003C554C">
        <w:t>15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225FD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permStart w:id="1542735555" w:edGrp="everyone" w:colFirst="1" w:colLast="1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6EE30670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0225FD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permStart w:id="1436049983" w:edGrp="everyone" w:colFirst="1" w:colLast="1"/>
            <w:permEnd w:id="1542735555"/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17ED2B5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0225FD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0225FD" w:rsidRPr="00CE712D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permStart w:id="1276076737" w:edGrp="everyone" w:colFirst="1" w:colLast="1"/>
            <w:permEnd w:id="1436049983"/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C489FF1" w:rsidR="000225FD" w:rsidRPr="00A00DC9" w:rsidRDefault="000225FD" w:rsidP="000225FD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permEnd w:id="1276076737"/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permStart w:id="258959530" w:edGrp="everyone"/>
      <w:permEnd w:id="258959530"/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15E21" w14:textId="77777777" w:rsidR="006E36A2" w:rsidRDefault="006E36A2">
      <w:pPr>
        <w:spacing w:after="0" w:line="240" w:lineRule="auto"/>
      </w:pPr>
      <w:r>
        <w:separator/>
      </w:r>
    </w:p>
  </w:endnote>
  <w:endnote w:type="continuationSeparator" w:id="0">
    <w:p w14:paraId="5FFBF802" w14:textId="77777777" w:rsidR="006E36A2" w:rsidRDefault="006E36A2">
      <w:pPr>
        <w:spacing w:after="0" w:line="240" w:lineRule="auto"/>
      </w:pPr>
      <w:r>
        <w:continuationSeparator/>
      </w:r>
    </w:p>
  </w:endnote>
  <w:endnote w:type="continuationNotice" w:id="1">
    <w:p w14:paraId="4DA35089" w14:textId="77777777" w:rsidR="006E36A2" w:rsidRDefault="006E36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5832AF" w14:textId="77777777" w:rsidR="006E36A2" w:rsidRDefault="006E36A2">
      <w:pPr>
        <w:spacing w:after="0" w:line="240" w:lineRule="auto"/>
      </w:pPr>
      <w:r>
        <w:separator/>
      </w:r>
    </w:p>
  </w:footnote>
  <w:footnote w:type="continuationSeparator" w:id="0">
    <w:p w14:paraId="376F3B80" w14:textId="77777777" w:rsidR="006E36A2" w:rsidRDefault="006E36A2">
      <w:pPr>
        <w:spacing w:after="0" w:line="240" w:lineRule="auto"/>
      </w:pPr>
      <w:r>
        <w:continuationSeparator/>
      </w:r>
    </w:p>
  </w:footnote>
  <w:footnote w:type="continuationNotice" w:id="1">
    <w:p w14:paraId="5E7B312D" w14:textId="77777777" w:rsidR="006E36A2" w:rsidRDefault="006E36A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vnZUswhKNv5QvAH+HvIcpzIb02RIOgPUF+lUX1VBuqDempFEVCWLdO9bxLMZewqpsdOsKpspdyYz+mhOBKr8yg==" w:salt="OwFqhdMR1XiWR9HnaOgi9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rAUACKT/qi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456E9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5</Words>
  <Characters>1914</Characters>
  <Application>Microsoft Office Word</Application>
  <DocSecurity>8</DocSecurity>
  <Lines>79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Kyler, Michaelene@DGS</cp:lastModifiedBy>
  <cp:revision>6</cp:revision>
  <cp:lastPrinted>2019-06-07T01:48:00Z</cp:lastPrinted>
  <dcterms:created xsi:type="dcterms:W3CDTF">2026-01-08T22:13:00Z</dcterms:created>
  <dcterms:modified xsi:type="dcterms:W3CDTF">2026-01-08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